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merican</w:t>
      </w:r>
      <w:r>
        <w:t xml:space="preserve"> </w:t>
      </w:r>
      <w:r>
        <w:t xml:space="preserve">Samo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American Samoa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American Samoa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merican Samoa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American Samoa received a score of 18.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American Samoa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American Samoa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American Samoa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American Samoa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American Samoa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American Samoa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American Samoa received a score of 0.1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American Samoa received a score of 0.3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American Samoa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American Samoa received a score of 0.1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American Samoa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American Samo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American Samoa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American Samoa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18:07Z</dcterms:created>
  <dcterms:modified xsi:type="dcterms:W3CDTF">2024-11-12T01:1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American Samoa Country Report</vt:lpwstr>
  </property>
  <property fmtid="{D5CDD505-2E9C-101B-9397-08002B2CF9AE}" pid="10" name="toc-title">
    <vt:lpwstr>Table of contents</vt:lpwstr>
  </property>
</Properties>
</file>